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E6C54" w14:textId="04E00D07" w:rsidR="00C9312F" w:rsidRPr="00B40689" w:rsidRDefault="00B40689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(</w:t>
      </w:r>
      <w:r w:rsidR="00C9312F" w:rsidRPr="00B40689">
        <w:rPr>
          <w:rFonts w:ascii="Times New Roman" w:eastAsia="ＭＳ Ｐ明朝" w:hAnsi="Times New Roman" w:cs="Times New Roman"/>
        </w:rPr>
        <w:t>様式</w:t>
      </w:r>
      <w:r w:rsidRPr="00B40689">
        <w:rPr>
          <w:rFonts w:ascii="Times New Roman" w:eastAsia="ＭＳ Ｐ明朝" w:hAnsi="Times New Roman" w:cs="Times New Roman"/>
        </w:rPr>
        <w:t>1)</w:t>
      </w:r>
    </w:p>
    <w:p w14:paraId="6D4EAA41" w14:textId="77777777" w:rsidR="00C9312F" w:rsidRPr="00B40689" w:rsidRDefault="00C9312F" w:rsidP="00C9312F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学会賞候補者業績書及び推薦書</w:t>
      </w:r>
    </w:p>
    <w:p w14:paraId="7DE67459" w14:textId="77777777" w:rsidR="00727FAF" w:rsidRPr="00B40689" w:rsidRDefault="00727FAF" w:rsidP="00C9312F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0D0A7A8A" w14:textId="77777777" w:rsidR="00570FE9" w:rsidRPr="00B40689" w:rsidRDefault="00570FE9" w:rsidP="00C9312F">
      <w:pPr>
        <w:jc w:val="right"/>
        <w:rPr>
          <w:rFonts w:ascii="Times New Roman" w:eastAsia="ＭＳ Ｐ明朝" w:hAnsi="Times New Roman" w:cs="Times New Roman"/>
        </w:rPr>
      </w:pPr>
    </w:p>
    <w:p w14:paraId="660BAB84" w14:textId="7CE3430B" w:rsidR="00C9312F" w:rsidRPr="00B40689" w:rsidRDefault="00C9312F" w:rsidP="00C9312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 w:rsidR="00B40689"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 w:rsidR="00B40689"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68BFC74F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204E122B" w14:textId="4BFB02BC" w:rsidR="00C9312F" w:rsidRPr="00B40689" w:rsidRDefault="00C9312F" w:rsidP="00C9312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6E1BC7BF" w14:textId="5DFAF390" w:rsidR="00C9312F" w:rsidRPr="00B40689" w:rsidRDefault="00B40689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="00727FAF"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3ACAD935" w14:textId="0619424B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12FB929C" w14:textId="560A1E90" w:rsidR="00727FAF" w:rsidRPr="00B40689" w:rsidRDefault="00727FA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</w:t>
      </w:r>
      <w:r w:rsidR="00B40689" w:rsidRPr="00B40689">
        <w:rPr>
          <w:rFonts w:ascii="Times New Roman" w:eastAsia="ＭＳ Ｐ明朝" w:hAnsi="Times New Roman" w:cs="Times New Roman"/>
        </w:rPr>
        <w:t>: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</w:p>
    <w:p w14:paraId="583421AB" w14:textId="77777777" w:rsidR="00727FAF" w:rsidRPr="00B40689" w:rsidRDefault="00727FAF" w:rsidP="00727FAF">
      <w:pPr>
        <w:jc w:val="right"/>
        <w:rPr>
          <w:rFonts w:ascii="Times New Roman" w:eastAsia="ＭＳ Ｐ明朝" w:hAnsi="Times New Roman" w:cs="Times New Roman"/>
        </w:rPr>
      </w:pPr>
    </w:p>
    <w:p w14:paraId="62FC8365" w14:textId="067D0F9D" w:rsidR="00727FAF" w:rsidRPr="00B40689" w:rsidRDefault="00C9312F" w:rsidP="00727FA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/>
        </w:rPr>
        <w:tab/>
      </w:r>
      <w:r w:rsidR="00B40689">
        <w:rPr>
          <w:rFonts w:ascii="Times New Roman" w:eastAsia="ＭＳ Ｐ明朝" w:hAnsi="Times New Roman" w:cs="Times New Roman" w:hint="eastAsia"/>
        </w:rPr>
        <w:t xml:space="preserve">　　</w:t>
      </w:r>
    </w:p>
    <w:p w14:paraId="0C49B793" w14:textId="77777777" w:rsidR="00C9312F" w:rsidRPr="00B40689" w:rsidRDefault="00C9312F" w:rsidP="00727FA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="00727FAF" w:rsidRPr="00B40689">
        <w:rPr>
          <w:rFonts w:ascii="Times New Roman" w:eastAsia="ＭＳ Ｐ明朝" w:hAnsi="Times New Roman" w:cs="Times New Roman"/>
        </w:rPr>
        <w:t xml:space="preserve"> </w:t>
      </w:r>
    </w:p>
    <w:p w14:paraId="03143BE0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p w14:paraId="3A49C011" w14:textId="77777777" w:rsidR="00C9312F" w:rsidRPr="00B40689" w:rsidRDefault="00C9312F" w:rsidP="00C9312F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570FE9" w:rsidRPr="00B40689" w14:paraId="2CF6F741" w14:textId="77777777" w:rsidTr="00265C9D">
        <w:trPr>
          <w:trHeight w:val="611"/>
        </w:trPr>
        <w:tc>
          <w:tcPr>
            <w:tcW w:w="5098" w:type="dxa"/>
          </w:tcPr>
          <w:p w14:paraId="3A5A0ECA" w14:textId="0B1B32ED" w:rsidR="00570FE9" w:rsidRPr="00B40689" w:rsidRDefault="00570FE9" w:rsidP="00C9312F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</w:tc>
        <w:tc>
          <w:tcPr>
            <w:tcW w:w="3799" w:type="dxa"/>
          </w:tcPr>
          <w:p w14:paraId="2BF63838" w14:textId="594AC36B" w:rsidR="003F602B" w:rsidRPr="00B40689" w:rsidRDefault="00570FE9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  <w:p w14:paraId="1FD79835" w14:textId="54606685" w:rsidR="00570FE9" w:rsidRPr="00B40689" w:rsidRDefault="00265C9D" w:rsidP="003F602B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月</w:t>
            </w:r>
            <w:r w:rsidR="003F602B" w:rsidRPr="00B40689">
              <w:rPr>
                <w:rFonts w:ascii="Times New Roman" w:eastAsia="ＭＳ Ｐ明朝" w:hAnsi="Times New Roman" w:cs="Times New Roman"/>
              </w:rPr>
              <w:t xml:space="preserve">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="009727AB"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570FE9" w:rsidRPr="00B40689" w14:paraId="67822701" w14:textId="77777777" w:rsidTr="00265C9D">
        <w:trPr>
          <w:trHeight w:val="563"/>
        </w:trPr>
        <w:tc>
          <w:tcPr>
            <w:tcW w:w="8897" w:type="dxa"/>
            <w:gridSpan w:val="2"/>
          </w:tcPr>
          <w:p w14:paraId="197855D4" w14:textId="7B531E88" w:rsidR="00727FAF" w:rsidRPr="00B40689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="00B40689"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0D17301" w14:textId="77777777" w:rsidR="00727FAF" w:rsidRDefault="00727FAF" w:rsidP="00570FE9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209DC243" w14:textId="77777777" w:rsidR="00780B15" w:rsidRDefault="00780B15" w:rsidP="00570FE9">
            <w:pPr>
              <w:rPr>
                <w:rFonts w:ascii="Times New Roman" w:eastAsia="ＭＳ Ｐ明朝" w:hAnsi="Times New Roman" w:cs="Times New Roman"/>
              </w:rPr>
            </w:pPr>
          </w:p>
          <w:p w14:paraId="4FF790FD" w14:textId="6E35CA46" w:rsidR="00780B15" w:rsidRPr="00B40689" w:rsidRDefault="00780B15" w:rsidP="00570FE9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727FAF" w:rsidRPr="00B40689" w14:paraId="76F0E447" w14:textId="77777777" w:rsidTr="006D2E4E">
        <w:trPr>
          <w:trHeight w:val="902"/>
        </w:trPr>
        <w:tc>
          <w:tcPr>
            <w:tcW w:w="8897" w:type="dxa"/>
            <w:gridSpan w:val="2"/>
          </w:tcPr>
          <w:p w14:paraId="071F3D30" w14:textId="4E466F73" w:rsidR="00727FAF" w:rsidRDefault="00727FAF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当学会会員歴・役員歴</w:t>
            </w:r>
          </w:p>
          <w:p w14:paraId="12022277" w14:textId="797A5445" w:rsidR="006D2E4E" w:rsidRPr="006D2E4E" w:rsidRDefault="006D2E4E" w:rsidP="00570FE9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3F602B" w:rsidRPr="00311C8A" w14:paraId="76738543" w14:textId="77777777" w:rsidTr="00311C8A">
        <w:trPr>
          <w:trHeight w:val="837"/>
        </w:trPr>
        <w:tc>
          <w:tcPr>
            <w:tcW w:w="8897" w:type="dxa"/>
            <w:gridSpan w:val="2"/>
          </w:tcPr>
          <w:p w14:paraId="127268B7" w14:textId="7A83CF65" w:rsidR="003F602B" w:rsidRPr="00B40689" w:rsidRDefault="00311C8A" w:rsidP="003F602B">
            <w:pPr>
              <w:rPr>
                <w:rFonts w:ascii="Times New Roman" w:eastAsia="ＭＳ Ｐ明朝" w:hAnsi="Times New Roman" w:cs="Times New Roman"/>
                <w:sz w:val="18"/>
              </w:rPr>
            </w:pPr>
            <w:r>
              <w:rPr>
                <w:rFonts w:ascii="Times New Roman" w:eastAsia="ＭＳ Ｐ明朝" w:hAnsi="Times New Roman" w:cs="Times New Roman" w:hint="eastAsia"/>
                <w:sz w:val="18"/>
              </w:rPr>
              <w:t>題目</w:t>
            </w:r>
          </w:p>
          <w:p w14:paraId="4A27DDC4" w14:textId="448EEEC7" w:rsidR="006D2E4E" w:rsidRPr="00311C8A" w:rsidRDefault="006D2E4E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11C8A" w:rsidRPr="00B40689" w14:paraId="24ECB668" w14:textId="77777777" w:rsidTr="00C95FC8">
        <w:trPr>
          <w:trHeight w:val="274"/>
        </w:trPr>
        <w:tc>
          <w:tcPr>
            <w:tcW w:w="8897" w:type="dxa"/>
            <w:gridSpan w:val="2"/>
          </w:tcPr>
          <w:p w14:paraId="29BC06D0" w14:textId="77777777" w:rsidR="00311C8A" w:rsidRPr="00B40689" w:rsidRDefault="00311C8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業績の概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2D5E1D60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13F7C19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F44DE9C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48F31D8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ACCA0BE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8CD1275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3984DA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51D4C02D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BA3FA13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5E57F63C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3E225A96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7E7057F7" w14:textId="7777777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06DE585A" w14:textId="3D22CBD7" w:rsidR="00311C8A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7AF2CD1F" w14:textId="4FB40C2E" w:rsidR="006D2E4E" w:rsidRDefault="006D2E4E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1E11EFDF" w14:textId="77777777" w:rsidR="00C95FC8" w:rsidRDefault="00C95FC8" w:rsidP="00311C8A">
            <w:pPr>
              <w:rPr>
                <w:rFonts w:ascii="Times New Roman" w:eastAsia="ＭＳ Ｐ明朝" w:hAnsi="Times New Roman" w:cs="Times New Roman"/>
              </w:rPr>
            </w:pPr>
          </w:p>
          <w:p w14:paraId="60908FE2" w14:textId="05D4576D" w:rsidR="00D567C9" w:rsidRPr="00C95FC8" w:rsidRDefault="00D567C9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11C8A" w:rsidRPr="00B40689" w14:paraId="10762807" w14:textId="77777777" w:rsidTr="006D2E4E">
        <w:trPr>
          <w:trHeight w:val="3259"/>
        </w:trPr>
        <w:tc>
          <w:tcPr>
            <w:tcW w:w="8897" w:type="dxa"/>
            <w:gridSpan w:val="2"/>
          </w:tcPr>
          <w:p w14:paraId="109086E0" w14:textId="77777777" w:rsidR="00C95FC8" w:rsidRPr="00B40689" w:rsidRDefault="00C95FC8" w:rsidP="00C95F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活動等から主要なものを各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5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つ以内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4ADA53F" w14:textId="77777777" w:rsidR="00311C8A" w:rsidRDefault="00311C8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914FAE2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F0A2C76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0607018D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23EC9D45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5C38C22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5427B6F0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8C637F0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1591431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1C408A4C" w14:textId="77777777" w:rsidR="00681599" w:rsidRDefault="00681599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5044989D" w14:textId="729F962D" w:rsidR="00AE682A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6F511FB3" w14:textId="77777777" w:rsidR="00AE682A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  <w:p w14:paraId="18690875" w14:textId="730635A3" w:rsidR="00AE682A" w:rsidRPr="00B40689" w:rsidRDefault="00AE682A" w:rsidP="00311C8A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311C8A" w:rsidRPr="00B40689" w14:paraId="1D97C955" w14:textId="77777777" w:rsidTr="00681599">
        <w:trPr>
          <w:trHeight w:val="6831"/>
        </w:trPr>
        <w:tc>
          <w:tcPr>
            <w:tcW w:w="8897" w:type="dxa"/>
            <w:gridSpan w:val="2"/>
          </w:tcPr>
          <w:p w14:paraId="05B077F7" w14:textId="77777777" w:rsidR="00C95FC8" w:rsidRPr="00B40689" w:rsidRDefault="00C95FC8" w:rsidP="00C95F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34BEFA5E" w14:textId="77777777" w:rsidR="00311C8A" w:rsidRPr="00681599" w:rsidRDefault="00311C8A" w:rsidP="00311C8A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63138BE8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7FEB2ECD" w14:textId="77777777" w:rsidR="00727FAF" w:rsidRPr="00B40689" w:rsidRDefault="00C9312F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="009B7E0C" w:rsidRPr="00B40689">
        <w:rPr>
          <w:rFonts w:ascii="Times New Roman" w:eastAsia="ＭＳ Ｐ明朝" w:hAnsi="Times New Roman" w:cs="Times New Roman"/>
        </w:rPr>
        <w:t>に添付して</w:t>
      </w:r>
      <w:r w:rsidRPr="00B40689">
        <w:rPr>
          <w:rFonts w:ascii="Times New Roman" w:eastAsia="ＭＳ Ｐ明朝" w:hAnsi="Times New Roman" w:cs="Times New Roman"/>
        </w:rPr>
        <w:t>送付する。</w:t>
      </w:r>
    </w:p>
    <w:p w14:paraId="7C6F6169" w14:textId="77777777" w:rsidR="00C9312F" w:rsidRPr="00B40689" w:rsidRDefault="009B7E0C" w:rsidP="00727FAF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</w:t>
      </w:r>
      <w:r w:rsidR="00C9312F" w:rsidRPr="00B40689">
        <w:rPr>
          <w:rFonts w:ascii="Times New Roman" w:eastAsia="ＭＳ Ｐ明朝" w:hAnsi="Times New Roman" w:cs="Times New Roman"/>
        </w:rPr>
        <w:t>提出の締切</w:t>
      </w:r>
      <w:r w:rsidRPr="00B40689">
        <w:rPr>
          <w:rFonts w:ascii="Times New Roman" w:eastAsia="ＭＳ Ｐ明朝" w:hAnsi="Times New Roman" w:cs="Times New Roman"/>
        </w:rPr>
        <w:t>日</w:t>
      </w:r>
      <w:r w:rsidR="00C9312F" w:rsidRPr="00B40689">
        <w:rPr>
          <w:rFonts w:ascii="Times New Roman" w:eastAsia="ＭＳ Ｐ明朝" w:hAnsi="Times New Roman" w:cs="Times New Roman"/>
        </w:rPr>
        <w:t>は、</w:t>
      </w:r>
      <w:r w:rsidR="00C9312F" w:rsidRPr="00B40689">
        <w:rPr>
          <w:rFonts w:ascii="Times New Roman" w:eastAsia="ＭＳ Ｐ明朝" w:hAnsi="Times New Roman" w:cs="Times New Roman"/>
        </w:rPr>
        <w:t>11</w:t>
      </w:r>
      <w:r w:rsidR="00C9312F" w:rsidRPr="00B40689">
        <w:rPr>
          <w:rFonts w:ascii="Times New Roman" w:eastAsia="ＭＳ Ｐ明朝" w:hAnsi="Times New Roman" w:cs="Times New Roman"/>
        </w:rPr>
        <w:t>月</w:t>
      </w:r>
      <w:r w:rsidRPr="00B40689">
        <w:rPr>
          <w:rFonts w:ascii="Times New Roman" w:eastAsia="ＭＳ Ｐ明朝" w:hAnsi="Times New Roman" w:cs="Times New Roman"/>
        </w:rPr>
        <w:t>末日まで</w:t>
      </w:r>
      <w:r w:rsidR="0048755F" w:rsidRPr="00B40689">
        <w:rPr>
          <w:rFonts w:ascii="Times New Roman" w:eastAsia="ＭＳ Ｐ明朝" w:hAnsi="Times New Roman" w:cs="Times New Roman"/>
        </w:rPr>
        <w:t>とする。</w:t>
      </w:r>
    </w:p>
    <w:p w14:paraId="57F8EB8F" w14:textId="77777777" w:rsidR="00727FAF" w:rsidRPr="00B40689" w:rsidRDefault="00727FAF" w:rsidP="00C9312F">
      <w:pPr>
        <w:rPr>
          <w:rFonts w:ascii="Times New Roman" w:eastAsia="ＭＳ Ｐ明朝" w:hAnsi="Times New Roman" w:cs="Times New Roman"/>
        </w:rPr>
      </w:pPr>
    </w:p>
    <w:p w14:paraId="0371B4E1" w14:textId="77777777" w:rsidR="00727FAF" w:rsidRPr="00B40689" w:rsidRDefault="0048755F" w:rsidP="00C9312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</w:t>
      </w:r>
      <w:r w:rsidR="00C9312F" w:rsidRPr="00B40689">
        <w:rPr>
          <w:rFonts w:ascii="Times New Roman" w:eastAsia="ＭＳ Ｐ明朝" w:hAnsi="Times New Roman" w:cs="Times New Roman"/>
        </w:rPr>
        <w:t>総務担当</w:t>
      </w:r>
      <w:r w:rsidRPr="00B40689">
        <w:rPr>
          <w:rFonts w:ascii="Times New Roman" w:eastAsia="ＭＳ Ｐ明朝" w:hAnsi="Times New Roman" w:cs="Times New Roman"/>
        </w:rPr>
        <w:t>】</w:t>
      </w:r>
    </w:p>
    <w:p w14:paraId="3C34CCBE" w14:textId="743EA0BC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Pr="00B40689">
        <w:rPr>
          <w:rFonts w:ascii="Times New Roman" w:eastAsia="ＭＳ Ｐ明朝" w:hAnsi="Times New Roman" w:cs="Times New Roman"/>
        </w:rPr>
        <w:t>980-0</w:t>
      </w:r>
      <w:r w:rsidR="0005655A">
        <w:rPr>
          <w:rFonts w:ascii="Times New Roman" w:eastAsia="ＭＳ Ｐ明朝" w:hAnsi="Times New Roman" w:cs="Times New Roman" w:hint="eastAsia"/>
        </w:rPr>
        <w:t>815</w:t>
      </w:r>
      <w:r w:rsidRPr="00B40689">
        <w:rPr>
          <w:rFonts w:ascii="Times New Roman" w:eastAsia="ＭＳ Ｐ明朝" w:hAnsi="Times New Roman" w:cs="Times New Roman"/>
        </w:rPr>
        <w:t xml:space="preserve">　仙台市青葉区</w:t>
      </w:r>
      <w:r w:rsidR="0005655A">
        <w:rPr>
          <w:rFonts w:ascii="Times New Roman" w:eastAsia="ＭＳ Ｐ明朝" w:hAnsi="Times New Roman" w:cs="Times New Roman" w:hint="eastAsia"/>
        </w:rPr>
        <w:t>花壇</w:t>
      </w:r>
      <w:r w:rsidR="0005655A">
        <w:rPr>
          <w:rFonts w:ascii="Times New Roman" w:eastAsia="ＭＳ Ｐ明朝" w:hAnsi="Times New Roman" w:cs="Times New Roman" w:hint="eastAsia"/>
        </w:rPr>
        <w:t>4-40-12</w:t>
      </w:r>
      <w:r w:rsidRPr="00B40689">
        <w:rPr>
          <w:rFonts w:ascii="Times New Roman" w:eastAsia="ＭＳ Ｐ明朝" w:hAnsi="Times New Roman" w:cs="Times New Roman"/>
        </w:rPr>
        <w:t xml:space="preserve">  </w:t>
      </w:r>
      <w:r w:rsidR="0005655A">
        <w:rPr>
          <w:rFonts w:ascii="Times New Roman" w:eastAsia="ＭＳ Ｐ明朝" w:hAnsi="Times New Roman" w:cs="Times New Roman" w:hint="eastAsia"/>
        </w:rPr>
        <w:t>菅原</w:t>
      </w:r>
      <w:r w:rsidR="0005655A">
        <w:rPr>
          <w:rFonts w:ascii="Times New Roman" w:eastAsia="ＭＳ Ｐ明朝" w:hAnsi="Times New Roman" w:cs="Times New Roman" w:hint="eastAsia"/>
        </w:rPr>
        <w:t xml:space="preserve"> </w:t>
      </w:r>
      <w:r w:rsidR="0005655A">
        <w:rPr>
          <w:rFonts w:ascii="Times New Roman" w:eastAsia="ＭＳ Ｐ明朝" w:hAnsi="Times New Roman" w:cs="Times New Roman" w:hint="eastAsia"/>
        </w:rPr>
        <w:t>淳</w:t>
      </w:r>
    </w:p>
    <w:p w14:paraId="509F66EB" w14:textId="33956DA1" w:rsidR="00B3288D" w:rsidRPr="00B40689" w:rsidRDefault="00B3288D" w:rsidP="00B3288D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>Tel: 090-4</w:t>
      </w:r>
      <w:r w:rsidR="0005655A">
        <w:rPr>
          <w:rFonts w:ascii="Times New Roman" w:eastAsia="ＭＳ Ｐ明朝" w:hAnsi="Times New Roman" w:cs="Times New Roman" w:hint="eastAsia"/>
        </w:rPr>
        <w:t>555</w:t>
      </w:r>
      <w:r w:rsidRPr="00B40689">
        <w:rPr>
          <w:rFonts w:ascii="Times New Roman" w:eastAsia="ＭＳ Ｐ明朝" w:hAnsi="Times New Roman" w:cs="Times New Roman"/>
        </w:rPr>
        <w:t>-</w:t>
      </w:r>
      <w:r w:rsidR="0005655A">
        <w:rPr>
          <w:rFonts w:ascii="Times New Roman" w:eastAsia="ＭＳ Ｐ明朝" w:hAnsi="Times New Roman" w:cs="Times New Roman" w:hint="eastAsia"/>
        </w:rPr>
        <w:t>9326</w:t>
      </w:r>
      <w:r w:rsidRPr="00B40689">
        <w:rPr>
          <w:rFonts w:ascii="Times New Roman" w:eastAsia="ＭＳ Ｐ明朝" w:hAnsi="Times New Roman" w:cs="Times New Roman"/>
        </w:rPr>
        <w:t xml:space="preserve">    E-mail: </w:t>
      </w:r>
      <w:r w:rsidR="0005655A">
        <w:rPr>
          <w:rFonts w:ascii="Times New Roman" w:eastAsia="ＭＳ Ｐ明朝" w:hAnsi="Times New Roman" w:cs="Times New Roman" w:hint="eastAsia"/>
        </w:rPr>
        <w:t>lsj-</w:t>
      </w:r>
      <w:r w:rsidR="0005655A">
        <w:rPr>
          <w:rFonts w:ascii="Times New Roman" w:eastAsia="ＭＳ Ｐ明朝" w:hAnsi="Times New Roman" w:cs="Times New Roman"/>
        </w:rPr>
        <w:t>touhoku</w:t>
      </w:r>
      <w:r w:rsidRPr="00B40689">
        <w:rPr>
          <w:rFonts w:ascii="Times New Roman" w:eastAsia="ＭＳ Ｐ明朝" w:hAnsi="Times New Roman" w:cs="Times New Roman"/>
        </w:rPr>
        <w:t>@</w:t>
      </w:r>
      <w:r w:rsidR="0005655A">
        <w:rPr>
          <w:rFonts w:ascii="Times New Roman" w:eastAsia="ＭＳ Ｐ明朝" w:hAnsi="Times New Roman" w:cs="Times New Roman"/>
        </w:rPr>
        <w:t>mbr.nifty.com</w:t>
      </w:r>
    </w:p>
    <w:p w14:paraId="3696E8FC" w14:textId="77777777" w:rsidR="00727FAF" w:rsidRPr="00B40689" w:rsidRDefault="00727FAF">
      <w:pPr>
        <w:widowControl/>
        <w:jc w:val="lef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br w:type="page"/>
      </w:r>
    </w:p>
    <w:p w14:paraId="78ADABF4" w14:textId="0B2E5ECE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lastRenderedPageBreak/>
        <w:t>(</w:t>
      </w:r>
      <w:r w:rsidRPr="00B40689">
        <w:rPr>
          <w:rFonts w:ascii="Times New Roman" w:eastAsia="ＭＳ Ｐ明朝" w:hAnsi="Times New Roman" w:cs="Times New Roman"/>
        </w:rPr>
        <w:t>様式</w:t>
      </w:r>
      <w:r>
        <w:rPr>
          <w:rFonts w:ascii="Times New Roman" w:eastAsia="ＭＳ Ｐ明朝" w:hAnsi="Times New Roman" w:cs="Times New Roman" w:hint="eastAsia"/>
        </w:rPr>
        <w:t>2</w:t>
      </w:r>
      <w:r w:rsidRPr="00B40689">
        <w:rPr>
          <w:rFonts w:ascii="Times New Roman" w:eastAsia="ＭＳ Ｐ明朝" w:hAnsi="Times New Roman" w:cs="Times New Roman"/>
        </w:rPr>
        <w:t>)</w:t>
      </w:r>
    </w:p>
    <w:p w14:paraId="39AAB7F0" w14:textId="4C908F40" w:rsidR="00532E0F" w:rsidRPr="00B40689" w:rsidRDefault="00532E0F" w:rsidP="00532E0F">
      <w:pPr>
        <w:jc w:val="center"/>
        <w:rPr>
          <w:rFonts w:ascii="Times New Roman" w:eastAsia="ＭＳ Ｐ明朝" w:hAnsi="Times New Roman" w:cs="Times New Roman"/>
          <w:sz w:val="28"/>
        </w:rPr>
      </w:pPr>
      <w:r w:rsidRPr="00B40689">
        <w:rPr>
          <w:rFonts w:ascii="Times New Roman" w:eastAsia="ＭＳ Ｐ明朝" w:hAnsi="Times New Roman" w:cs="Times New Roman"/>
          <w:sz w:val="28"/>
        </w:rPr>
        <w:t>日本鱗翅学会</w:t>
      </w:r>
      <w:r>
        <w:rPr>
          <w:rFonts w:ascii="Times New Roman" w:eastAsia="ＭＳ Ｐ明朝" w:hAnsi="Times New Roman" w:cs="Times New Roman" w:hint="eastAsia"/>
          <w:sz w:val="28"/>
        </w:rPr>
        <w:t>奨励</w:t>
      </w:r>
      <w:r w:rsidRPr="00B40689">
        <w:rPr>
          <w:rFonts w:ascii="Times New Roman" w:eastAsia="ＭＳ Ｐ明朝" w:hAnsi="Times New Roman" w:cs="Times New Roman"/>
          <w:sz w:val="28"/>
        </w:rPr>
        <w:t>賞候補者業績書及び推薦書</w:t>
      </w:r>
    </w:p>
    <w:p w14:paraId="655F353F" w14:textId="77777777" w:rsidR="00532E0F" w:rsidRPr="00B40689" w:rsidRDefault="00532E0F" w:rsidP="00532E0F">
      <w:pPr>
        <w:jc w:val="center"/>
        <w:rPr>
          <w:rFonts w:ascii="Times New Roman" w:eastAsia="ＭＳ Ｐ明朝" w:hAnsi="Times New Roman" w:cs="Times New Roman"/>
          <w:sz w:val="28"/>
        </w:rPr>
      </w:pPr>
    </w:p>
    <w:p w14:paraId="108AA188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</w:p>
    <w:p w14:paraId="3163AA9C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提出日</w:t>
      </w:r>
      <w:r>
        <w:rPr>
          <w:rFonts w:ascii="Times New Roman" w:eastAsia="ＭＳ Ｐ明朝" w:hAnsi="Times New Roman" w:cs="Times New Roman" w:hint="eastAsia"/>
        </w:rPr>
        <w:t xml:space="preserve">　　　　　　　</w:t>
      </w:r>
      <w:r w:rsidRPr="00B40689">
        <w:rPr>
          <w:rFonts w:ascii="Times New Roman" w:eastAsia="ＭＳ Ｐ明朝" w:hAnsi="Times New Roman" w:cs="Times New Roman"/>
        </w:rPr>
        <w:t>年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月</w:t>
      </w:r>
      <w:r>
        <w:rPr>
          <w:rFonts w:ascii="Times New Roman" w:eastAsia="ＭＳ Ｐ明朝" w:hAnsi="Times New Roman" w:cs="Times New Roman" w:hint="eastAsia"/>
        </w:rPr>
        <w:t xml:space="preserve">　　　　</w:t>
      </w:r>
      <w:r w:rsidRPr="00B40689">
        <w:rPr>
          <w:rFonts w:ascii="Times New Roman" w:eastAsia="ＭＳ Ｐ明朝" w:hAnsi="Times New Roman" w:cs="Times New Roman"/>
        </w:rPr>
        <w:t>日</w:t>
      </w:r>
    </w:p>
    <w:p w14:paraId="5794F218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p w14:paraId="0818713E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連絡先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2CBD07EE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 w:rsidRPr="00B40689">
        <w:rPr>
          <w:rFonts w:ascii="Times New Roman" w:eastAsia="ＭＳ Ｐ明朝" w:hAnsi="Times New Roman" w:cs="Times New Roman"/>
        </w:rPr>
        <w:t>住所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6AE5F5F9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電話</w:t>
      </w:r>
      <w:r w:rsidRPr="00B40689">
        <w:rPr>
          <w:rFonts w:ascii="Times New Roman" w:eastAsia="ＭＳ Ｐ明朝" w:hAnsi="Times New Roman" w:cs="Times New Roman"/>
        </w:rPr>
        <w:t>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131A3A5C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e-mail: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</w:p>
    <w:p w14:paraId="703D9A49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</w:p>
    <w:p w14:paraId="0654CB93" w14:textId="77777777" w:rsidR="00532E0F" w:rsidRPr="00B40689" w:rsidRDefault="00532E0F" w:rsidP="00532E0F">
      <w:pPr>
        <w:wordWrap w:val="0"/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推薦者氏名</w:t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/>
        </w:rPr>
        <w:tab/>
      </w:r>
      <w:r>
        <w:rPr>
          <w:rFonts w:ascii="Times New Roman" w:eastAsia="ＭＳ Ｐ明朝" w:hAnsi="Times New Roman" w:cs="Times New Roman" w:hint="eastAsia"/>
        </w:rPr>
        <w:t xml:space="preserve">　　</w:t>
      </w:r>
    </w:p>
    <w:p w14:paraId="7E126CFD" w14:textId="77777777" w:rsidR="00532E0F" w:rsidRPr="00B40689" w:rsidRDefault="00532E0F" w:rsidP="00532E0F">
      <w:pPr>
        <w:jc w:val="right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　　　　　　　　　　　</w:t>
      </w:r>
      <w:r w:rsidRPr="00B40689">
        <w:rPr>
          <w:rFonts w:ascii="Times New Roman" w:eastAsia="ＭＳ Ｐ明朝" w:hAnsi="Times New Roman" w:cs="Times New Roman"/>
        </w:rPr>
        <w:t xml:space="preserve"> </w:t>
      </w:r>
    </w:p>
    <w:p w14:paraId="23EC14A8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p w14:paraId="32E1367E" w14:textId="77777777" w:rsidR="00532E0F" w:rsidRPr="00B40689" w:rsidRDefault="00532E0F" w:rsidP="00532E0F">
      <w:pPr>
        <w:rPr>
          <w:rFonts w:ascii="Times New Roman" w:eastAsia="ＭＳ Ｐ明朝" w:hAnsi="Times New Roman" w:cs="Times New Roman"/>
        </w:rPr>
      </w:pPr>
    </w:p>
    <w:tbl>
      <w:tblPr>
        <w:tblStyle w:val="a5"/>
        <w:tblW w:w="8897" w:type="dxa"/>
        <w:tblLook w:val="04A0" w:firstRow="1" w:lastRow="0" w:firstColumn="1" w:lastColumn="0" w:noHBand="0" w:noVBand="1"/>
      </w:tblPr>
      <w:tblGrid>
        <w:gridCol w:w="5098"/>
        <w:gridCol w:w="3799"/>
      </w:tblGrid>
      <w:tr w:rsidR="00532E0F" w:rsidRPr="00B40689" w14:paraId="77DD5363" w14:textId="77777777" w:rsidTr="001150C8">
        <w:trPr>
          <w:trHeight w:val="611"/>
        </w:trPr>
        <w:tc>
          <w:tcPr>
            <w:tcW w:w="5098" w:type="dxa"/>
          </w:tcPr>
          <w:p w14:paraId="04F441DD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氏名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</w:tc>
        <w:tc>
          <w:tcPr>
            <w:tcW w:w="3799" w:type="dxa"/>
          </w:tcPr>
          <w:p w14:paraId="298F76B4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生年月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:</w:t>
            </w:r>
          </w:p>
          <w:p w14:paraId="7FC9B2CD" w14:textId="77777777" w:rsidR="00532E0F" w:rsidRPr="00B40689" w:rsidRDefault="00532E0F" w:rsidP="001150C8">
            <w:pPr>
              <w:ind w:firstLineChars="400" w:firstLine="840"/>
              <w:rPr>
                <w:rFonts w:ascii="Times New Roman" w:eastAsia="ＭＳ Ｐ明朝" w:hAnsi="Times New Roman" w:cs="Times New Roman"/>
              </w:rPr>
            </w:pPr>
            <w:r>
              <w:rPr>
                <w:rFonts w:ascii="Times New Roman" w:eastAsia="ＭＳ Ｐ明朝" w:hAnsi="Times New Roman" w:cs="Times New Roman" w:hint="eastAsia"/>
              </w:rPr>
              <w:t xml:space="preserve">　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年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月　</w:t>
            </w:r>
            <w:r>
              <w:rPr>
                <w:rFonts w:ascii="Times New Roman" w:eastAsia="ＭＳ Ｐ明朝" w:hAnsi="Times New Roman" w:cs="Times New Roman" w:hint="eastAsia"/>
              </w:rPr>
              <w:t xml:space="preserve">　　</w:t>
            </w:r>
            <w:r w:rsidRPr="00B40689">
              <w:rPr>
                <w:rFonts w:ascii="Times New Roman" w:eastAsia="ＭＳ Ｐ明朝" w:hAnsi="Times New Roman" w:cs="Times New Roman"/>
              </w:rPr>
              <w:t xml:space="preserve">　日生　　　</w:t>
            </w:r>
          </w:p>
        </w:tc>
      </w:tr>
      <w:tr w:rsidR="00532E0F" w:rsidRPr="00B40689" w14:paraId="42864001" w14:textId="77777777" w:rsidTr="001150C8">
        <w:trPr>
          <w:trHeight w:val="563"/>
        </w:trPr>
        <w:tc>
          <w:tcPr>
            <w:tcW w:w="8897" w:type="dxa"/>
            <w:gridSpan w:val="2"/>
          </w:tcPr>
          <w:p w14:paraId="00D4F2FB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連絡先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住所、電話番号、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e-mail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アドレス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047A3DF6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  <w:r w:rsidRPr="00B40689">
              <w:rPr>
                <w:rFonts w:ascii="Times New Roman" w:eastAsia="ＭＳ Ｐ明朝" w:hAnsi="Times New Roman" w:cs="Times New Roman"/>
              </w:rPr>
              <w:t>〒</w:t>
            </w:r>
          </w:p>
          <w:p w14:paraId="60A7B160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1C4C9F41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532E0F" w:rsidRPr="00B40689" w14:paraId="0AD9084B" w14:textId="77777777" w:rsidTr="001150C8">
        <w:trPr>
          <w:trHeight w:val="902"/>
        </w:trPr>
        <w:tc>
          <w:tcPr>
            <w:tcW w:w="8897" w:type="dxa"/>
            <w:gridSpan w:val="2"/>
          </w:tcPr>
          <w:p w14:paraId="33523377" w14:textId="77777777" w:rsidR="00532E0F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当学会会員歴・役員歴</w:t>
            </w:r>
          </w:p>
          <w:p w14:paraId="738D328C" w14:textId="77777777" w:rsidR="00532E0F" w:rsidRPr="006D2E4E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</w:p>
        </w:tc>
      </w:tr>
      <w:tr w:rsidR="00532E0F" w:rsidRPr="00311C8A" w14:paraId="795D90F0" w14:textId="77777777" w:rsidTr="001150C8">
        <w:trPr>
          <w:trHeight w:val="837"/>
        </w:trPr>
        <w:tc>
          <w:tcPr>
            <w:tcW w:w="8897" w:type="dxa"/>
            <w:gridSpan w:val="2"/>
          </w:tcPr>
          <w:p w14:paraId="431FDA38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>
              <w:rPr>
                <w:rFonts w:ascii="Times New Roman" w:eastAsia="ＭＳ Ｐ明朝" w:hAnsi="Times New Roman" w:cs="Times New Roman" w:hint="eastAsia"/>
                <w:sz w:val="18"/>
              </w:rPr>
              <w:t>題目</w:t>
            </w:r>
          </w:p>
          <w:p w14:paraId="3803804B" w14:textId="77777777" w:rsidR="00532E0F" w:rsidRPr="00311C8A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532E0F" w:rsidRPr="00B40689" w14:paraId="56F7D64D" w14:textId="77777777" w:rsidTr="001150C8">
        <w:trPr>
          <w:trHeight w:val="274"/>
        </w:trPr>
        <w:tc>
          <w:tcPr>
            <w:tcW w:w="8897" w:type="dxa"/>
            <w:gridSpan w:val="2"/>
          </w:tcPr>
          <w:p w14:paraId="158E4346" w14:textId="77777777" w:rsidR="00532E0F" w:rsidRPr="00B40689" w:rsidRDefault="00532E0F" w:rsidP="001150C8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受賞候補者業績の概略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 xml:space="preserve"> (1,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程度、別紙添付可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)</w:t>
            </w:r>
          </w:p>
          <w:p w14:paraId="0DB7801E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3BAAE6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BC1856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0A278E0C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2A811CBB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637F884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1C45BDD7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A90AB6F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B0DA25B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351A5F84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4FCF185A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46F01276" w14:textId="77777777" w:rsidR="00532E0F" w:rsidRDefault="00532E0F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59B36CE2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65C0CCC3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2BA0E6A3" w14:textId="77777777" w:rsidR="00AE682A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  <w:p w14:paraId="79D0B68A" w14:textId="56BCC551" w:rsidR="00AE682A" w:rsidRPr="00C95FC8" w:rsidRDefault="00AE682A" w:rsidP="001150C8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51299769" w14:textId="77777777" w:rsidTr="00265C9D">
        <w:trPr>
          <w:trHeight w:val="4251"/>
        </w:trPr>
        <w:tc>
          <w:tcPr>
            <w:tcW w:w="8897" w:type="dxa"/>
            <w:gridSpan w:val="2"/>
          </w:tcPr>
          <w:p w14:paraId="23B5B200" w14:textId="5A46EC3B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lastRenderedPageBreak/>
              <w:t>受賞候補者業績一覧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主要論文、著作、主要な学会発表等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0C7A76BB" w14:textId="5D31E059" w:rsidR="00681599" w:rsidRPr="00B40689" w:rsidRDefault="00681599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  <w:tr w:rsidR="003F602B" w:rsidRPr="00B40689" w14:paraId="21D238A7" w14:textId="77777777" w:rsidTr="00265C9D">
        <w:trPr>
          <w:trHeight w:val="6778"/>
        </w:trPr>
        <w:tc>
          <w:tcPr>
            <w:tcW w:w="8897" w:type="dxa"/>
            <w:gridSpan w:val="2"/>
          </w:tcPr>
          <w:p w14:paraId="43A268D1" w14:textId="5886283D" w:rsidR="003F602B" w:rsidRPr="00B40689" w:rsidRDefault="003F602B" w:rsidP="00F851DA">
            <w:pPr>
              <w:rPr>
                <w:rFonts w:ascii="Times New Roman" w:eastAsia="ＭＳ Ｐ明朝" w:hAnsi="Times New Roman" w:cs="Times New Roman"/>
                <w:sz w:val="18"/>
              </w:rPr>
            </w:pPr>
            <w:r w:rsidRPr="00B40689">
              <w:rPr>
                <w:rFonts w:ascii="Times New Roman" w:eastAsia="ＭＳ Ｐ明朝" w:hAnsi="Times New Roman" w:cs="Times New Roman"/>
                <w:sz w:val="18"/>
              </w:rPr>
              <w:t>推薦理由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 xml:space="preserve"> 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(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1</w:t>
            </w:r>
            <w:r w:rsidR="00B40689">
              <w:rPr>
                <w:rFonts w:ascii="Times New Roman" w:eastAsia="ＭＳ Ｐ明朝" w:hAnsi="Times New Roman" w:cs="Times New Roman"/>
                <w:sz w:val="18"/>
              </w:rPr>
              <w:t>,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000</w:t>
            </w:r>
            <w:r w:rsidRPr="00B40689">
              <w:rPr>
                <w:rFonts w:ascii="Times New Roman" w:eastAsia="ＭＳ Ｐ明朝" w:hAnsi="Times New Roman" w:cs="Times New Roman"/>
                <w:sz w:val="18"/>
              </w:rPr>
              <w:t>字以内、別紙添付可</w:t>
            </w:r>
            <w:r w:rsidR="00B40689">
              <w:rPr>
                <w:rFonts w:ascii="Times New Roman" w:eastAsia="ＭＳ Ｐ明朝" w:hAnsi="Times New Roman" w:cs="Times New Roman" w:hint="eastAsia"/>
                <w:sz w:val="18"/>
              </w:rPr>
              <w:t>)</w:t>
            </w:r>
          </w:p>
          <w:p w14:paraId="489BF351" w14:textId="77777777" w:rsidR="003F602B" w:rsidRPr="00B40689" w:rsidRDefault="003F602B" w:rsidP="00F851DA">
            <w:pPr>
              <w:rPr>
                <w:rFonts w:ascii="Times New Roman" w:eastAsia="ＭＳ Ｐ明朝" w:hAnsi="Times New Roman" w:cs="Times New Roman"/>
              </w:rPr>
            </w:pPr>
          </w:p>
        </w:tc>
      </w:tr>
    </w:tbl>
    <w:p w14:paraId="32513003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6FABB25D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業績資料を添付のうえ、学会総務担当宛に紙媒体を郵送するか、</w:t>
      </w:r>
      <w:r w:rsidRPr="00B40689">
        <w:rPr>
          <w:rFonts w:ascii="Times New Roman" w:eastAsia="ＭＳ Ｐ明朝" w:hAnsi="Times New Roman" w:cs="Times New Roman"/>
        </w:rPr>
        <w:t>PDF</w:t>
      </w:r>
      <w:r w:rsidRPr="00B40689">
        <w:rPr>
          <w:rFonts w:ascii="Times New Roman" w:eastAsia="ＭＳ Ｐ明朝" w:hAnsi="Times New Roman" w:cs="Times New Roman"/>
        </w:rPr>
        <w:t>ファイルにしたデータを</w:t>
      </w:r>
      <w:r w:rsidRPr="00B40689">
        <w:rPr>
          <w:rFonts w:ascii="Times New Roman" w:eastAsia="ＭＳ Ｐ明朝" w:hAnsi="Times New Roman" w:cs="Times New Roman"/>
        </w:rPr>
        <w:t>e-mail</w:t>
      </w:r>
      <w:r w:rsidRPr="00B40689">
        <w:rPr>
          <w:rFonts w:ascii="Times New Roman" w:eastAsia="ＭＳ Ｐ明朝" w:hAnsi="Times New Roman" w:cs="Times New Roman"/>
        </w:rPr>
        <w:t>に添付して送付する。</w:t>
      </w:r>
    </w:p>
    <w:p w14:paraId="28E67A5F" w14:textId="77777777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必要書類提出の締切日は、</w:t>
      </w:r>
      <w:r w:rsidRPr="00B40689">
        <w:rPr>
          <w:rFonts w:ascii="Times New Roman" w:eastAsia="ＭＳ Ｐ明朝" w:hAnsi="Times New Roman" w:cs="Times New Roman"/>
        </w:rPr>
        <w:t>11</w:t>
      </w:r>
      <w:r w:rsidRPr="00B40689">
        <w:rPr>
          <w:rFonts w:ascii="Times New Roman" w:eastAsia="ＭＳ Ｐ明朝" w:hAnsi="Times New Roman" w:cs="Times New Roman"/>
        </w:rPr>
        <w:t>月末日までとする。</w:t>
      </w:r>
    </w:p>
    <w:p w14:paraId="2CF1473C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</w:p>
    <w:p w14:paraId="3F468F88" w14:textId="77777777" w:rsidR="00B40689" w:rsidRPr="00B40689" w:rsidRDefault="00B40689" w:rsidP="00B40689">
      <w:pPr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【総務担当】</w:t>
      </w:r>
    </w:p>
    <w:p w14:paraId="10FD19DE" w14:textId="47B98888" w:rsidR="00B40689" w:rsidRPr="00B40689" w:rsidRDefault="00B40689" w:rsidP="0005655A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>〒</w:t>
      </w:r>
      <w:r w:rsidRPr="00B40689">
        <w:rPr>
          <w:rFonts w:ascii="Times New Roman" w:eastAsia="ＭＳ Ｐ明朝" w:hAnsi="Times New Roman" w:cs="Times New Roman"/>
        </w:rPr>
        <w:t>980-0</w:t>
      </w:r>
      <w:r w:rsidR="0005655A">
        <w:rPr>
          <w:rFonts w:ascii="Times New Roman" w:eastAsia="ＭＳ Ｐ明朝" w:hAnsi="Times New Roman" w:cs="Times New Roman"/>
        </w:rPr>
        <w:t>815</w:t>
      </w:r>
      <w:r w:rsidRPr="00B40689">
        <w:rPr>
          <w:rFonts w:ascii="Times New Roman" w:eastAsia="ＭＳ Ｐ明朝" w:hAnsi="Times New Roman" w:cs="Times New Roman"/>
        </w:rPr>
        <w:t xml:space="preserve">　仙台市青葉区</w:t>
      </w:r>
      <w:r w:rsidR="0005655A">
        <w:rPr>
          <w:rFonts w:ascii="Times New Roman" w:eastAsia="ＭＳ Ｐ明朝" w:hAnsi="Times New Roman" w:cs="Times New Roman" w:hint="eastAsia"/>
        </w:rPr>
        <w:t>花壇</w:t>
      </w:r>
      <w:r w:rsidR="0005655A">
        <w:rPr>
          <w:rFonts w:ascii="Times New Roman" w:eastAsia="ＭＳ Ｐ明朝" w:hAnsi="Times New Roman" w:cs="Times New Roman" w:hint="eastAsia"/>
        </w:rPr>
        <w:t>4-40-12</w:t>
      </w:r>
      <w:r w:rsidRPr="00B40689">
        <w:rPr>
          <w:rFonts w:ascii="Times New Roman" w:eastAsia="ＭＳ Ｐ明朝" w:hAnsi="Times New Roman" w:cs="Times New Roman"/>
        </w:rPr>
        <w:t xml:space="preserve">  </w:t>
      </w:r>
      <w:r w:rsidR="0005655A">
        <w:rPr>
          <w:rFonts w:ascii="Times New Roman" w:eastAsia="ＭＳ Ｐ明朝" w:hAnsi="Times New Roman" w:cs="Times New Roman" w:hint="eastAsia"/>
        </w:rPr>
        <w:t>菅原</w:t>
      </w:r>
      <w:r w:rsidR="0005655A">
        <w:rPr>
          <w:rFonts w:ascii="Times New Roman" w:eastAsia="ＭＳ Ｐ明朝" w:hAnsi="Times New Roman" w:cs="Times New Roman" w:hint="eastAsia"/>
        </w:rPr>
        <w:t xml:space="preserve"> </w:t>
      </w:r>
      <w:r w:rsidR="0005655A">
        <w:rPr>
          <w:rFonts w:ascii="Times New Roman" w:eastAsia="ＭＳ Ｐ明朝" w:hAnsi="Times New Roman" w:cs="Times New Roman" w:hint="eastAsia"/>
        </w:rPr>
        <w:t>淳</w:t>
      </w:r>
    </w:p>
    <w:p w14:paraId="58D61BBC" w14:textId="1FF31EF5" w:rsidR="00B40689" w:rsidRPr="00B40689" w:rsidRDefault="00B40689" w:rsidP="00B40689">
      <w:pPr>
        <w:ind w:firstLineChars="100" w:firstLine="210"/>
        <w:rPr>
          <w:rFonts w:ascii="Times New Roman" w:eastAsia="ＭＳ Ｐ明朝" w:hAnsi="Times New Roman" w:cs="Times New Roman"/>
        </w:rPr>
      </w:pPr>
      <w:r w:rsidRPr="00B40689">
        <w:rPr>
          <w:rFonts w:ascii="Times New Roman" w:eastAsia="ＭＳ Ｐ明朝" w:hAnsi="Times New Roman" w:cs="Times New Roman"/>
        </w:rPr>
        <w:t xml:space="preserve">　　</w:t>
      </w:r>
      <w:r w:rsidRPr="00B40689">
        <w:rPr>
          <w:rFonts w:ascii="Times New Roman" w:eastAsia="ＭＳ Ｐ明朝" w:hAnsi="Times New Roman" w:cs="Times New Roman"/>
        </w:rPr>
        <w:t>Tel: 090-4</w:t>
      </w:r>
      <w:r w:rsidR="0005655A">
        <w:rPr>
          <w:rFonts w:ascii="Times New Roman" w:eastAsia="ＭＳ Ｐ明朝" w:hAnsi="Times New Roman" w:cs="Times New Roman" w:hint="eastAsia"/>
        </w:rPr>
        <w:t>555</w:t>
      </w:r>
      <w:r w:rsidRPr="00B40689">
        <w:rPr>
          <w:rFonts w:ascii="Times New Roman" w:eastAsia="ＭＳ Ｐ明朝" w:hAnsi="Times New Roman" w:cs="Times New Roman"/>
        </w:rPr>
        <w:t>-</w:t>
      </w:r>
      <w:r w:rsidR="0005655A">
        <w:rPr>
          <w:rFonts w:ascii="Times New Roman" w:eastAsia="ＭＳ Ｐ明朝" w:hAnsi="Times New Roman" w:cs="Times New Roman" w:hint="eastAsia"/>
        </w:rPr>
        <w:t>9326</w:t>
      </w:r>
      <w:r w:rsidRPr="00B40689">
        <w:rPr>
          <w:rFonts w:ascii="Times New Roman" w:eastAsia="ＭＳ Ｐ明朝" w:hAnsi="Times New Roman" w:cs="Times New Roman"/>
        </w:rPr>
        <w:t xml:space="preserve">    E-mail: </w:t>
      </w:r>
      <w:r w:rsidR="0005655A">
        <w:rPr>
          <w:rFonts w:ascii="Times New Roman" w:eastAsia="ＭＳ Ｐ明朝" w:hAnsi="Times New Roman" w:cs="Times New Roman"/>
        </w:rPr>
        <w:t>lsj-touhoku</w:t>
      </w:r>
      <w:r w:rsidRPr="00B40689">
        <w:rPr>
          <w:rFonts w:ascii="Times New Roman" w:eastAsia="ＭＳ Ｐ明朝" w:hAnsi="Times New Roman" w:cs="Times New Roman"/>
        </w:rPr>
        <w:t>@</w:t>
      </w:r>
      <w:r w:rsidR="0005655A">
        <w:rPr>
          <w:rFonts w:ascii="Times New Roman" w:eastAsia="ＭＳ Ｐ明朝" w:hAnsi="Times New Roman" w:cs="Times New Roman"/>
        </w:rPr>
        <w:t>mbr.nifty.com</w:t>
      </w:r>
      <w:bookmarkStart w:id="0" w:name="_GoBack"/>
      <w:bookmarkEnd w:id="0"/>
    </w:p>
    <w:p w14:paraId="16C3100E" w14:textId="77777777" w:rsidR="00727FAF" w:rsidRPr="00B40689" w:rsidRDefault="00727FAF" w:rsidP="00B40689">
      <w:pPr>
        <w:ind w:firstLineChars="100" w:firstLine="210"/>
        <w:rPr>
          <w:rFonts w:ascii="Times New Roman" w:eastAsia="ＭＳ Ｐ明朝" w:hAnsi="Times New Roman" w:cs="Times New Roman"/>
        </w:rPr>
      </w:pPr>
    </w:p>
    <w:sectPr w:rsidR="00727FAF" w:rsidRPr="00B40689" w:rsidSect="0048755F">
      <w:pgSz w:w="11906" w:h="16838" w:code="9"/>
      <w:pgMar w:top="1418" w:right="1701" w:bottom="1701" w:left="1418" w:header="851" w:footer="992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7242E" w14:textId="77777777" w:rsidR="0001470D" w:rsidRDefault="0001470D" w:rsidP="009727AB">
      <w:r>
        <w:separator/>
      </w:r>
    </w:p>
  </w:endnote>
  <w:endnote w:type="continuationSeparator" w:id="0">
    <w:p w14:paraId="3C8D23F4" w14:textId="77777777" w:rsidR="0001470D" w:rsidRDefault="0001470D" w:rsidP="00972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C03D5" w14:textId="77777777" w:rsidR="0001470D" w:rsidRDefault="0001470D" w:rsidP="009727AB">
      <w:r>
        <w:separator/>
      </w:r>
    </w:p>
  </w:footnote>
  <w:footnote w:type="continuationSeparator" w:id="0">
    <w:p w14:paraId="3103A383" w14:textId="77777777" w:rsidR="0001470D" w:rsidRDefault="0001470D" w:rsidP="009727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4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NLA0MbAwNTM0MjdR0lEKTi0uzszPAykwrAUAV4zjYCwAAAA="/>
  </w:docVars>
  <w:rsids>
    <w:rsidRoot w:val="00C9312F"/>
    <w:rsid w:val="0001470D"/>
    <w:rsid w:val="0005655A"/>
    <w:rsid w:val="000B435A"/>
    <w:rsid w:val="0017744F"/>
    <w:rsid w:val="001E2192"/>
    <w:rsid w:val="00207DBF"/>
    <w:rsid w:val="00265C9D"/>
    <w:rsid w:val="00311C8A"/>
    <w:rsid w:val="00324A93"/>
    <w:rsid w:val="003425AA"/>
    <w:rsid w:val="003F602B"/>
    <w:rsid w:val="0040799F"/>
    <w:rsid w:val="0048755F"/>
    <w:rsid w:val="00532E0F"/>
    <w:rsid w:val="00570FE9"/>
    <w:rsid w:val="006117B8"/>
    <w:rsid w:val="00675A4D"/>
    <w:rsid w:val="00681599"/>
    <w:rsid w:val="006A375D"/>
    <w:rsid w:val="006D2E4E"/>
    <w:rsid w:val="00727FAF"/>
    <w:rsid w:val="00780B15"/>
    <w:rsid w:val="008C732A"/>
    <w:rsid w:val="009727AB"/>
    <w:rsid w:val="009B7E0C"/>
    <w:rsid w:val="00A15A6D"/>
    <w:rsid w:val="00AE682A"/>
    <w:rsid w:val="00B3288D"/>
    <w:rsid w:val="00B40689"/>
    <w:rsid w:val="00C9312F"/>
    <w:rsid w:val="00C95FC8"/>
    <w:rsid w:val="00D567C9"/>
    <w:rsid w:val="00E9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5F48D9"/>
  <w15:docId w15:val="{19373D3C-D170-463E-A02D-6B1E9B8C9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1C8A"/>
    <w:pPr>
      <w:widowControl w:val="0"/>
      <w:jc w:val="both"/>
    </w:pPr>
    <w:rPr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B7E0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9B7E0C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570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9727AB"/>
    <w:rPr>
      <w:szCs w:val="21"/>
    </w:rPr>
  </w:style>
  <w:style w:type="paragraph" w:styleId="a8">
    <w:name w:val="footer"/>
    <w:basedOn w:val="a"/>
    <w:link w:val="a9"/>
    <w:uiPriority w:val="99"/>
    <w:unhideWhenUsed/>
    <w:rsid w:val="009727A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9727AB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9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toshi Iwano</dc:creator>
  <cp:keywords/>
  <dc:description/>
  <cp:lastModifiedBy>honbu</cp:lastModifiedBy>
  <cp:revision>2</cp:revision>
  <cp:lastPrinted>2019-10-25T15:34:00Z</cp:lastPrinted>
  <dcterms:created xsi:type="dcterms:W3CDTF">2022-04-04T05:21:00Z</dcterms:created>
  <dcterms:modified xsi:type="dcterms:W3CDTF">2022-04-04T05:21:00Z</dcterms:modified>
</cp:coreProperties>
</file>